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0E23D" w14:textId="77777777" w:rsidR="00B92F7F" w:rsidRDefault="00800EC4">
      <w:pPr>
        <w:jc w:val="center"/>
      </w:pPr>
      <w:bookmarkStart w:id="0" w:name="_heading=h.gjdgxs" w:colFirst="0" w:colLast="0"/>
      <w:bookmarkEnd w:id="0"/>
      <w:r>
        <w:rPr>
          <w:noProof/>
        </w:rPr>
        <w:drawing>
          <wp:inline distT="114300" distB="114300" distL="114300" distR="114300" wp14:anchorId="4B7959ED" wp14:editId="097BAD78">
            <wp:extent cx="3529013" cy="1531106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9013" cy="15311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F43FB7" w14:textId="77777777" w:rsidR="00B92F7F" w:rsidRDefault="00B92F7F">
      <w:pPr>
        <w:spacing w:line="276" w:lineRule="auto"/>
        <w:rPr>
          <w:rFonts w:ascii="Times New Roman" w:eastAsia="Times New Roman" w:hAnsi="Times New Roman" w:cs="Times New Roman"/>
        </w:rPr>
      </w:pPr>
      <w:bookmarkStart w:id="1" w:name="_heading=h.30j0zll" w:colFirst="0" w:colLast="0"/>
      <w:bookmarkEnd w:id="1"/>
    </w:p>
    <w:p w14:paraId="263D0535" w14:textId="77777777" w:rsidR="00B92F7F" w:rsidRDefault="00800EC4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bookmarkStart w:id="2" w:name="_heading=h.69p78flz353h" w:colFirst="0" w:colLast="0"/>
      <w:bookmarkEnd w:id="2"/>
      <w:r>
        <w:rPr>
          <w:rFonts w:ascii="Times New Roman" w:eastAsia="Times New Roman" w:hAnsi="Times New Roman" w:cs="Times New Roman"/>
        </w:rPr>
        <w:t>Minutes</w:t>
      </w:r>
    </w:p>
    <w:p w14:paraId="0DFD7ECD" w14:textId="77777777" w:rsidR="00B92F7F" w:rsidRDefault="00B92F7F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bookmarkStart w:id="3" w:name="_heading=h.jtsa78jb7y8e" w:colFirst="0" w:colLast="0"/>
      <w:bookmarkEnd w:id="3"/>
    </w:p>
    <w:p w14:paraId="50F628F5" w14:textId="77777777" w:rsidR="00B92F7F" w:rsidRDefault="00800EC4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bookmarkStart w:id="4" w:name="_heading=h.6gf3prkgebqv" w:colFirst="0" w:colLast="0"/>
      <w:bookmarkEnd w:id="4"/>
      <w:r>
        <w:rPr>
          <w:rFonts w:ascii="Times New Roman" w:eastAsia="Times New Roman" w:hAnsi="Times New Roman" w:cs="Times New Roman"/>
        </w:rPr>
        <w:t xml:space="preserve">Committee members present: Raven </w:t>
      </w:r>
      <w:proofErr w:type="spellStart"/>
      <w:r>
        <w:rPr>
          <w:rFonts w:ascii="Times New Roman" w:eastAsia="Times New Roman" w:hAnsi="Times New Roman" w:cs="Times New Roman"/>
        </w:rPr>
        <w:t>Cokley</w:t>
      </w:r>
      <w:proofErr w:type="spellEnd"/>
      <w:r>
        <w:rPr>
          <w:rFonts w:ascii="Times New Roman" w:eastAsia="Times New Roman" w:hAnsi="Times New Roman" w:cs="Times New Roman"/>
        </w:rPr>
        <w:t xml:space="preserve">, TJ Schoonover, Ann Gregory, Marcella Rolle, Ron </w:t>
      </w:r>
      <w:proofErr w:type="spellStart"/>
      <w:r>
        <w:rPr>
          <w:rFonts w:ascii="Times New Roman" w:eastAsia="Times New Roman" w:hAnsi="Times New Roman" w:cs="Times New Roman"/>
        </w:rPr>
        <w:t>Eastes</w:t>
      </w:r>
      <w:proofErr w:type="spellEnd"/>
      <w:r>
        <w:rPr>
          <w:rFonts w:ascii="Times New Roman" w:eastAsia="Times New Roman" w:hAnsi="Times New Roman" w:cs="Times New Roman"/>
        </w:rPr>
        <w:t xml:space="preserve">, Jennifer, Perry, Hannah </w:t>
      </w:r>
      <w:proofErr w:type="spellStart"/>
      <w:r>
        <w:rPr>
          <w:rFonts w:ascii="Times New Roman" w:eastAsia="Times New Roman" w:hAnsi="Times New Roman" w:cs="Times New Roman"/>
        </w:rPr>
        <w:t>Coyt</w:t>
      </w:r>
      <w:proofErr w:type="spellEnd"/>
    </w:p>
    <w:p w14:paraId="0E8E1879" w14:textId="77777777" w:rsidR="00B92F7F" w:rsidRDefault="00800EC4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bookmarkStart w:id="5" w:name="_heading=h.1fob9te" w:colFirst="0" w:colLast="0"/>
      <w:bookmarkEnd w:id="5"/>
      <w:r>
        <w:rPr>
          <w:rFonts w:ascii="Times New Roman" w:eastAsia="Times New Roman" w:hAnsi="Times New Roman" w:cs="Times New Roman"/>
        </w:rPr>
        <w:t xml:space="preserve">Meeting Date: September 20, 2019 2-3 </w:t>
      </w:r>
      <w:proofErr w:type="gramStart"/>
      <w:r>
        <w:rPr>
          <w:rFonts w:ascii="Times New Roman" w:eastAsia="Times New Roman" w:hAnsi="Times New Roman" w:cs="Times New Roman"/>
        </w:rPr>
        <w:t>PM  (</w:t>
      </w:r>
      <w:proofErr w:type="gramEnd"/>
      <w:r>
        <w:rPr>
          <w:rFonts w:ascii="Times New Roman" w:eastAsia="Times New Roman" w:hAnsi="Times New Roman" w:cs="Times New Roman"/>
        </w:rPr>
        <w:t>CST)</w:t>
      </w:r>
    </w:p>
    <w:p w14:paraId="7C4D88C9" w14:textId="77777777" w:rsidR="00B92F7F" w:rsidRDefault="00B92F7F">
      <w:pPr>
        <w:spacing w:line="276" w:lineRule="auto"/>
        <w:rPr>
          <w:rFonts w:ascii="Times New Roman" w:eastAsia="Times New Roman" w:hAnsi="Times New Roman" w:cs="Times New Roman"/>
        </w:rPr>
      </w:pPr>
      <w:bookmarkStart w:id="6" w:name="_heading=h.jf7ohgox5m7x" w:colFirst="0" w:colLast="0"/>
      <w:bookmarkEnd w:id="6"/>
    </w:p>
    <w:p w14:paraId="45857504" w14:textId="77777777" w:rsidR="00B92F7F" w:rsidRDefault="00800EC4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  <w:b/>
        </w:rPr>
      </w:pPr>
      <w:bookmarkStart w:id="7" w:name="_heading=h.jschbu3y2fax" w:colFirst="0" w:colLast="0"/>
      <w:bookmarkEnd w:id="7"/>
      <w:r>
        <w:rPr>
          <w:rFonts w:ascii="Times New Roman" w:eastAsia="Times New Roman" w:hAnsi="Times New Roman" w:cs="Times New Roman"/>
          <w:b/>
        </w:rPr>
        <w:t>Old Business</w:t>
      </w:r>
    </w:p>
    <w:p w14:paraId="2BE6E6CE" w14:textId="77777777" w:rsidR="00B92F7F" w:rsidRDefault="00800EC4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8" w:name="_heading=h.xyrqms26bm3g" w:colFirst="0" w:colLast="0"/>
      <w:bookmarkEnd w:id="8"/>
      <w:r>
        <w:rPr>
          <w:rFonts w:ascii="Times New Roman" w:eastAsia="Times New Roman" w:hAnsi="Times New Roman" w:cs="Times New Roman"/>
        </w:rPr>
        <w:t>Reports/updates from each workgroup</w:t>
      </w:r>
    </w:p>
    <w:p w14:paraId="54314A32" w14:textId="77777777" w:rsidR="00B92F7F" w:rsidRDefault="00800EC4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/>
        </w:rPr>
      </w:pPr>
      <w:bookmarkStart w:id="9" w:name="_heading=h.1t3h5sf" w:colFirst="0" w:colLast="0"/>
      <w:bookmarkEnd w:id="9"/>
      <w:r>
        <w:rPr>
          <w:rFonts w:ascii="Times New Roman" w:eastAsia="Times New Roman" w:hAnsi="Times New Roman" w:cs="Times New Roman"/>
        </w:rPr>
        <w:t>Blog Workgroup</w:t>
      </w:r>
    </w:p>
    <w:p w14:paraId="01F84672" w14:textId="77777777" w:rsidR="00B92F7F" w:rsidRDefault="00800EC4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</w:rPr>
      </w:pPr>
      <w:bookmarkStart w:id="10" w:name="_heading=h.grkhfdnd1ye" w:colFirst="0" w:colLast="0"/>
      <w:bookmarkEnd w:id="10"/>
      <w:r>
        <w:rPr>
          <w:rFonts w:ascii="Times New Roman" w:eastAsia="Times New Roman" w:hAnsi="Times New Roman" w:cs="Times New Roman"/>
        </w:rPr>
        <w:t>Working on blog fo</w:t>
      </w:r>
      <w:r>
        <w:rPr>
          <w:rFonts w:ascii="Times New Roman" w:eastAsia="Times New Roman" w:hAnsi="Times New Roman" w:cs="Times New Roman"/>
        </w:rPr>
        <w:t>r September will focus on interview with ACES GSR, Joey Tapia-Fuselier</w:t>
      </w:r>
    </w:p>
    <w:p w14:paraId="2CB33492" w14:textId="77777777" w:rsidR="00B92F7F" w:rsidRDefault="00800EC4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</w:rPr>
      </w:pPr>
      <w:bookmarkStart w:id="11" w:name="_heading=h.tfgypwbao41x" w:colFirst="0" w:colLast="0"/>
      <w:bookmarkEnd w:id="11"/>
      <w:r>
        <w:rPr>
          <w:rFonts w:ascii="Times New Roman" w:eastAsia="Times New Roman" w:hAnsi="Times New Roman" w:cs="Times New Roman"/>
        </w:rPr>
        <w:t xml:space="preserve">Active people: 4-6 </w:t>
      </w:r>
    </w:p>
    <w:p w14:paraId="71F47E82" w14:textId="77777777" w:rsidR="00B92F7F" w:rsidRDefault="00800EC4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/>
        </w:rPr>
      </w:pPr>
      <w:bookmarkStart w:id="12" w:name="_heading=h.a6msxq7xjmf6" w:colFirst="0" w:colLast="0"/>
      <w:bookmarkEnd w:id="12"/>
      <w:r>
        <w:rPr>
          <w:rFonts w:ascii="Times New Roman" w:eastAsia="Times New Roman" w:hAnsi="Times New Roman" w:cs="Times New Roman"/>
        </w:rPr>
        <w:t>Interviews Workgroup</w:t>
      </w:r>
    </w:p>
    <w:p w14:paraId="4BA63E48" w14:textId="77777777" w:rsidR="00B92F7F" w:rsidRDefault="00800EC4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</w:rPr>
      </w:pPr>
      <w:bookmarkStart w:id="13" w:name="_heading=h.csfgaf3alvjz" w:colFirst="0" w:colLast="0"/>
      <w:bookmarkEnd w:id="13"/>
      <w:r>
        <w:rPr>
          <w:rFonts w:ascii="Times New Roman" w:eastAsia="Times New Roman" w:hAnsi="Times New Roman" w:cs="Times New Roman"/>
        </w:rPr>
        <w:t>Have interviews, but must be edited; will set up a meeting</w:t>
      </w:r>
    </w:p>
    <w:p w14:paraId="43B03024" w14:textId="77777777" w:rsidR="00B92F7F" w:rsidRDefault="00800EC4">
      <w:pPr>
        <w:numPr>
          <w:ilvl w:val="3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4" w:name="_heading=h.lnxbz9" w:colFirst="0" w:colLast="0"/>
      <w:bookmarkEnd w:id="14"/>
      <w:r>
        <w:rPr>
          <w:rFonts w:ascii="Times New Roman" w:eastAsia="Times New Roman" w:hAnsi="Times New Roman" w:cs="Times New Roman"/>
        </w:rPr>
        <w:t>Newsletter Workgroup</w:t>
      </w:r>
    </w:p>
    <w:p w14:paraId="5933A2B4" w14:textId="77777777" w:rsidR="00B92F7F" w:rsidRDefault="00800EC4">
      <w:pPr>
        <w:numPr>
          <w:ilvl w:val="4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5" w:name="_heading=h.1cmh39cacn8r" w:colFirst="0" w:colLast="0"/>
      <w:bookmarkEnd w:id="15"/>
      <w:r>
        <w:rPr>
          <w:rFonts w:ascii="Times New Roman" w:eastAsia="Times New Roman" w:hAnsi="Times New Roman" w:cs="Times New Roman"/>
        </w:rPr>
        <w:t>Haven’t met for a while; follow up with Joey</w:t>
      </w:r>
    </w:p>
    <w:p w14:paraId="2CF5B420" w14:textId="77777777" w:rsidR="00B92F7F" w:rsidRDefault="00800EC4">
      <w:pPr>
        <w:numPr>
          <w:ilvl w:val="3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6" w:name="_heading=h.35nkun2" w:colFirst="0" w:colLast="0"/>
      <w:bookmarkEnd w:id="16"/>
      <w:r>
        <w:rPr>
          <w:rFonts w:ascii="Times New Roman" w:eastAsia="Times New Roman" w:hAnsi="Times New Roman" w:cs="Times New Roman"/>
        </w:rPr>
        <w:t>Collaboration with Interest Networks Workgroup</w:t>
      </w:r>
    </w:p>
    <w:p w14:paraId="690BF635" w14:textId="77777777" w:rsidR="00B92F7F" w:rsidRDefault="00800EC4">
      <w:pPr>
        <w:numPr>
          <w:ilvl w:val="4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7" w:name="_heading=h.n5tpx68xnl0z" w:colFirst="0" w:colLast="0"/>
      <w:bookmarkEnd w:id="17"/>
      <w:r>
        <w:rPr>
          <w:rFonts w:ascii="Times New Roman" w:eastAsia="Times New Roman" w:hAnsi="Times New Roman" w:cs="Times New Roman"/>
        </w:rPr>
        <w:t>Needs?  Supports?</w:t>
      </w:r>
    </w:p>
    <w:p w14:paraId="0AF12D25" w14:textId="77777777" w:rsidR="00B92F7F" w:rsidRDefault="00800EC4">
      <w:pPr>
        <w:numPr>
          <w:ilvl w:val="3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8" w:name="_heading=h.1ksv4uv" w:colFirst="0" w:colLast="0"/>
      <w:bookmarkEnd w:id="18"/>
      <w:r>
        <w:rPr>
          <w:rFonts w:ascii="Times New Roman" w:eastAsia="Times New Roman" w:hAnsi="Times New Roman" w:cs="Times New Roman"/>
        </w:rPr>
        <w:t>Social Media</w:t>
      </w:r>
    </w:p>
    <w:p w14:paraId="615D8868" w14:textId="77777777" w:rsidR="00B92F7F" w:rsidRDefault="00800EC4">
      <w:pPr>
        <w:numPr>
          <w:ilvl w:val="4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19" w:name="_heading=h.wx2cgr6kqdm6" w:colFirst="0" w:colLast="0"/>
      <w:bookmarkEnd w:id="19"/>
      <w:r>
        <w:rPr>
          <w:rFonts w:ascii="Times New Roman" w:eastAsia="Times New Roman" w:hAnsi="Times New Roman" w:cs="Times New Roman"/>
        </w:rPr>
        <w:t>No one present</w:t>
      </w:r>
    </w:p>
    <w:p w14:paraId="5C46DED0" w14:textId="77777777" w:rsidR="00B92F7F" w:rsidRDefault="00800EC4">
      <w:pPr>
        <w:numPr>
          <w:ilvl w:val="3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0" w:name="_heading=h.vzgcxivgq25m" w:colFirst="0" w:colLast="0"/>
      <w:bookmarkEnd w:id="20"/>
      <w:r>
        <w:rPr>
          <w:rFonts w:ascii="Times New Roman" w:eastAsia="Times New Roman" w:hAnsi="Times New Roman" w:cs="Times New Roman"/>
        </w:rPr>
        <w:t xml:space="preserve">Hannah will follow up with all workgroups after ACES conference to assist with integration of goals/objectives of the </w:t>
      </w:r>
      <w:r>
        <w:rPr>
          <w:rFonts w:ascii="Times New Roman" w:eastAsia="Times New Roman" w:hAnsi="Times New Roman" w:cs="Times New Roman"/>
        </w:rPr>
        <w:t>GS committee.</w:t>
      </w:r>
    </w:p>
    <w:p w14:paraId="25DEB405" w14:textId="77777777" w:rsidR="00B92F7F" w:rsidRDefault="00800EC4">
      <w:pPr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1" w:name="_heading=h.ujlj4obenwud" w:colFirst="0" w:colLast="0"/>
      <w:bookmarkEnd w:id="21"/>
      <w:r>
        <w:rPr>
          <w:rFonts w:ascii="Times New Roman" w:eastAsia="Times New Roman" w:hAnsi="Times New Roman" w:cs="Times New Roman"/>
        </w:rPr>
        <w:t>Involvement (Application Process)-Continued work on this area</w:t>
      </w:r>
    </w:p>
    <w:p w14:paraId="6BACF137" w14:textId="77777777" w:rsidR="00B92F7F" w:rsidRDefault="00800EC4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2" w:name="_heading=h.29rmkp403dqe" w:colFirst="0" w:colLast="0"/>
      <w:bookmarkEnd w:id="22"/>
      <w:r>
        <w:rPr>
          <w:rFonts w:ascii="Times New Roman" w:eastAsia="Times New Roman" w:hAnsi="Times New Roman" w:cs="Times New Roman"/>
        </w:rPr>
        <w:t>Discuss commitment/needs</w:t>
      </w:r>
    </w:p>
    <w:p w14:paraId="64AEBD2B" w14:textId="77777777" w:rsidR="00B92F7F" w:rsidRDefault="00800EC4">
      <w:pPr>
        <w:numPr>
          <w:ilvl w:val="2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3" w:name="_heading=h.w5rs1v2r2fay" w:colFirst="0" w:colLast="0"/>
      <w:bookmarkEnd w:id="23"/>
      <w:r>
        <w:rPr>
          <w:rFonts w:ascii="Times New Roman" w:eastAsia="Times New Roman" w:hAnsi="Times New Roman" w:cs="Times New Roman"/>
        </w:rPr>
        <w:t xml:space="preserve">limiting 6 people per work group and the rest being moved to work with the interest network with lower level of commitment. </w:t>
      </w:r>
    </w:p>
    <w:p w14:paraId="1E9C13EF" w14:textId="77777777" w:rsidR="00B92F7F" w:rsidRDefault="00800EC4">
      <w:pPr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4" w:name="_heading=h.ojekbwadpahm" w:colFirst="0" w:colLast="0"/>
      <w:bookmarkEnd w:id="24"/>
      <w:r>
        <w:rPr>
          <w:rFonts w:ascii="Times New Roman" w:eastAsia="Times New Roman" w:hAnsi="Times New Roman" w:cs="Times New Roman"/>
        </w:rPr>
        <w:t>ACES Student Lounge in Seattle</w:t>
      </w:r>
      <w:r>
        <w:rPr>
          <w:rFonts w:ascii="Times New Roman" w:eastAsia="Times New Roman" w:hAnsi="Times New Roman" w:cs="Times New Roman"/>
        </w:rPr>
        <w:t xml:space="preserve"> (Friday, October 11, 2019 from 10:30 am-12:00 pm)</w:t>
      </w:r>
    </w:p>
    <w:p w14:paraId="64B56E38" w14:textId="77777777" w:rsidR="00B92F7F" w:rsidRDefault="00800EC4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5" w:name="_heading=h.hfi07e2gjyd6" w:colFirst="0" w:colLast="0"/>
      <w:bookmarkEnd w:id="25"/>
      <w:r>
        <w:rPr>
          <w:rFonts w:ascii="Times New Roman" w:eastAsia="Times New Roman" w:hAnsi="Times New Roman" w:cs="Times New Roman"/>
        </w:rPr>
        <w:t xml:space="preserve">Link to the </w:t>
      </w:r>
      <w:hyperlink r:id="rId7">
        <w:r>
          <w:rPr>
            <w:rFonts w:ascii="Times New Roman" w:eastAsia="Times New Roman" w:hAnsi="Times New Roman" w:cs="Times New Roman"/>
            <w:color w:val="1155CC"/>
            <w:u w:val="single"/>
          </w:rPr>
          <w:t>flyer</w:t>
        </w:r>
      </w:hyperlink>
      <w:r>
        <w:rPr>
          <w:rFonts w:ascii="Times New Roman" w:eastAsia="Times New Roman" w:hAnsi="Times New Roman" w:cs="Times New Roman"/>
        </w:rPr>
        <w:t xml:space="preserve"> </w:t>
      </w:r>
    </w:p>
    <w:p w14:paraId="1F52559A" w14:textId="77777777" w:rsidR="00B92F7F" w:rsidRDefault="00800EC4">
      <w:pPr>
        <w:numPr>
          <w:ilvl w:val="2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6" w:name="_heading=h.ic7gu2q76x0o" w:colFirst="0" w:colLast="0"/>
      <w:bookmarkEnd w:id="26"/>
      <w:r>
        <w:rPr>
          <w:rFonts w:ascii="Times New Roman" w:eastAsia="Times New Roman" w:hAnsi="Times New Roman" w:cs="Times New Roman"/>
        </w:rPr>
        <w:t>Call for panelists has gone out</w:t>
      </w:r>
    </w:p>
    <w:p w14:paraId="34AAC711" w14:textId="77777777" w:rsidR="00B92F7F" w:rsidRDefault="00800EC4">
      <w:pPr>
        <w:numPr>
          <w:ilvl w:val="3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7" w:name="_heading=h.eyyswh18tbal" w:colFirst="0" w:colLast="0"/>
      <w:bookmarkEnd w:id="27"/>
      <w:r>
        <w:rPr>
          <w:rFonts w:ascii="Times New Roman" w:eastAsia="Times New Roman" w:hAnsi="Times New Roman" w:cs="Times New Roman"/>
        </w:rPr>
        <w:t>Received several emails of interest/wi</w:t>
      </w:r>
      <w:r>
        <w:rPr>
          <w:rFonts w:ascii="Times New Roman" w:eastAsia="Times New Roman" w:hAnsi="Times New Roman" w:cs="Times New Roman"/>
        </w:rPr>
        <w:t>ll be following up with them by the beginning of next week</w:t>
      </w:r>
    </w:p>
    <w:p w14:paraId="16A3B404" w14:textId="77777777" w:rsidR="00B92F7F" w:rsidRDefault="00800EC4">
      <w:pPr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8" w:name="_heading=h.44sinio" w:colFirst="0" w:colLast="0"/>
      <w:bookmarkEnd w:id="28"/>
      <w:r>
        <w:rPr>
          <w:rFonts w:ascii="Times New Roman" w:eastAsia="Times New Roman" w:hAnsi="Times New Roman" w:cs="Times New Roman"/>
        </w:rPr>
        <w:t>Timeline</w:t>
      </w:r>
    </w:p>
    <w:p w14:paraId="213DB2F4" w14:textId="77777777" w:rsidR="00B92F7F" w:rsidRDefault="00800EC4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29" w:name="_heading=h.2jxsxqh" w:colFirst="0" w:colLast="0"/>
      <w:bookmarkEnd w:id="29"/>
      <w:r>
        <w:rPr>
          <w:rFonts w:ascii="Times New Roman" w:eastAsia="Times New Roman" w:hAnsi="Times New Roman" w:cs="Times New Roman"/>
        </w:rPr>
        <w:t>Next Meeting - October; doodle poll will go out</w:t>
      </w:r>
    </w:p>
    <w:p w14:paraId="570708A4" w14:textId="77777777" w:rsidR="00B92F7F" w:rsidRDefault="00800EC4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30" w:name="_heading=h.z337ya" w:colFirst="0" w:colLast="0"/>
      <w:bookmarkEnd w:id="30"/>
      <w:r>
        <w:rPr>
          <w:rFonts w:ascii="Times New Roman" w:eastAsia="Times New Roman" w:hAnsi="Times New Roman" w:cs="Times New Roman"/>
        </w:rPr>
        <w:t>Submitting application (google form)-November (after ACES)</w:t>
      </w:r>
    </w:p>
    <w:p w14:paraId="43E358CA" w14:textId="77777777" w:rsidR="00B92F7F" w:rsidRDefault="00800EC4">
      <w:pPr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  <w:b/>
        </w:rPr>
      </w:pPr>
      <w:bookmarkStart w:id="31" w:name="_heading=h.p65jex83lcmy" w:colFirst="0" w:colLast="0"/>
      <w:bookmarkEnd w:id="31"/>
      <w:r>
        <w:rPr>
          <w:rFonts w:ascii="Times New Roman" w:eastAsia="Times New Roman" w:hAnsi="Times New Roman" w:cs="Times New Roman"/>
          <w:b/>
        </w:rPr>
        <w:t>New Business</w:t>
      </w:r>
    </w:p>
    <w:p w14:paraId="03D215BA" w14:textId="77777777" w:rsidR="00B92F7F" w:rsidRDefault="00800EC4">
      <w:pPr>
        <w:numPr>
          <w:ilvl w:val="1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32" w:name="_heading=h.83qnv5mioed" w:colFirst="0" w:colLast="0"/>
      <w:bookmarkEnd w:id="32"/>
      <w:r>
        <w:rPr>
          <w:rFonts w:ascii="Times New Roman" w:eastAsia="Times New Roman" w:hAnsi="Times New Roman" w:cs="Times New Roman"/>
        </w:rPr>
        <w:lastRenderedPageBreak/>
        <w:t>SACES EC approved Graduate Student Interest Network</w:t>
      </w:r>
    </w:p>
    <w:p w14:paraId="2D9839F8" w14:textId="77777777" w:rsidR="00B92F7F" w:rsidRDefault="00800EC4">
      <w:pPr>
        <w:numPr>
          <w:ilvl w:val="2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bookmarkStart w:id="33" w:name="_heading=h.az4yp2xlv6dk" w:colFirst="0" w:colLast="0"/>
      <w:bookmarkEnd w:id="33"/>
      <w:r>
        <w:rPr>
          <w:rFonts w:ascii="Times New Roman" w:eastAsia="Times New Roman" w:hAnsi="Times New Roman" w:cs="Times New Roman"/>
        </w:rPr>
        <w:t>Call for interested participants will go out after ACES Conference</w:t>
      </w:r>
    </w:p>
    <w:p w14:paraId="43F497D1" w14:textId="77777777" w:rsidR="00B92F7F" w:rsidRDefault="00B92F7F">
      <w:pPr>
        <w:spacing w:line="276" w:lineRule="auto"/>
        <w:rPr>
          <w:rFonts w:ascii="Times New Roman" w:eastAsia="Times New Roman" w:hAnsi="Times New Roman" w:cs="Times New Roman"/>
        </w:rPr>
      </w:pPr>
      <w:bookmarkStart w:id="34" w:name="_heading=h.sxajp6wn0ge9" w:colFirst="0" w:colLast="0"/>
      <w:bookmarkStart w:id="35" w:name="_GoBack"/>
      <w:bookmarkEnd w:id="34"/>
      <w:bookmarkEnd w:id="35"/>
    </w:p>
    <w:p w14:paraId="1970F3A9" w14:textId="77777777" w:rsidR="00B92F7F" w:rsidRDefault="00B92F7F">
      <w:pPr>
        <w:rPr>
          <w:rFonts w:ascii="Times New Roman" w:eastAsia="Times New Roman" w:hAnsi="Times New Roman" w:cs="Times New Roman"/>
        </w:rPr>
      </w:pPr>
      <w:bookmarkStart w:id="36" w:name="_heading=h.1y810tw" w:colFirst="0" w:colLast="0"/>
      <w:bookmarkEnd w:id="36"/>
    </w:p>
    <w:p w14:paraId="1D405FDB" w14:textId="77777777" w:rsidR="00B92F7F" w:rsidRDefault="00800EC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mmittee Co-Chair: Hannah M. </w:t>
      </w:r>
      <w:proofErr w:type="spellStart"/>
      <w:r>
        <w:rPr>
          <w:rFonts w:ascii="Times New Roman" w:eastAsia="Times New Roman" w:hAnsi="Times New Roman" w:cs="Times New Roman"/>
        </w:rPr>
        <w:t>Coyt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14:paraId="49AA16A5" w14:textId="2450F569" w:rsidR="00B92F7F" w:rsidRPr="00800EC4" w:rsidRDefault="00800EC4">
      <w:pPr>
        <w:rPr>
          <w:rFonts w:ascii="Times New Roman" w:eastAsia="Times New Roman" w:hAnsi="Times New Roman" w:cs="Times New Roman"/>
        </w:rPr>
      </w:pPr>
      <w:r w:rsidRPr="00800EC4">
        <w:rPr>
          <w:rFonts w:ascii="Times New Roman" w:eastAsia="Times New Roman" w:hAnsi="Times New Roman" w:cs="Times New Roman"/>
        </w:rPr>
        <w:t xml:space="preserve">Email: </w:t>
      </w:r>
      <w:hyperlink r:id="rId8" w:tgtFrame="_blank" w:history="1">
        <w:r w:rsidRPr="00800EC4">
          <w:rPr>
            <w:rStyle w:val="Hyperlink"/>
            <w:rFonts w:ascii="Times New Roman" w:hAnsi="Times New Roman" w:cs="Times New Roman"/>
            <w:color w:val="auto"/>
            <w:shd w:val="clear" w:color="auto" w:fill="FFFFFF"/>
          </w:rPr>
          <w:t>grad.rep@saces.org</w:t>
        </w:r>
      </w:hyperlink>
    </w:p>
    <w:p w14:paraId="1D3399BA" w14:textId="77777777" w:rsidR="00B92F7F" w:rsidRDefault="00B92F7F">
      <w:pPr>
        <w:rPr>
          <w:rFonts w:ascii="Times New Roman" w:eastAsia="Times New Roman" w:hAnsi="Times New Roman" w:cs="Times New Roman"/>
        </w:rPr>
      </w:pPr>
    </w:p>
    <w:p w14:paraId="5F9D299E" w14:textId="77777777" w:rsidR="00B92F7F" w:rsidRDefault="00800EC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mmittee Co-Chair: Jose “Joey” Tapia-Fuselier </w:t>
      </w:r>
    </w:p>
    <w:p w14:paraId="17848A01" w14:textId="09BF6C12" w:rsidR="00B92F7F" w:rsidRPr="00800EC4" w:rsidRDefault="00800EC4">
      <w:pPr>
        <w:rPr>
          <w:rFonts w:ascii="Times New Roman" w:eastAsia="Times New Roman" w:hAnsi="Times New Roman" w:cs="Times New Roman"/>
        </w:rPr>
      </w:pPr>
      <w:r w:rsidRPr="00800EC4">
        <w:rPr>
          <w:rFonts w:ascii="Times New Roman" w:eastAsia="Times New Roman" w:hAnsi="Times New Roman" w:cs="Times New Roman"/>
        </w:rPr>
        <w:t xml:space="preserve">Email: </w:t>
      </w:r>
      <w:hyperlink r:id="rId9" w:tgtFrame="_blank" w:history="1">
        <w:r w:rsidRPr="00800EC4">
          <w:rPr>
            <w:rStyle w:val="Hyperlink"/>
            <w:rFonts w:ascii="Times New Roman" w:hAnsi="Times New Roman" w:cs="Times New Roman"/>
            <w:color w:val="auto"/>
            <w:shd w:val="clear" w:color="auto" w:fill="FFFFFF"/>
          </w:rPr>
          <w:t>grad.rep@saces.org</w:t>
        </w:r>
      </w:hyperlink>
    </w:p>
    <w:p w14:paraId="52AEF817" w14:textId="77777777" w:rsidR="00B92F7F" w:rsidRDefault="00B92F7F">
      <w:pPr>
        <w:rPr>
          <w:rFonts w:ascii="Times New Roman" w:eastAsia="Times New Roman" w:hAnsi="Times New Roman" w:cs="Times New Roman"/>
        </w:rPr>
      </w:pPr>
    </w:p>
    <w:p w14:paraId="1D707F3F" w14:textId="77777777" w:rsidR="00B92F7F" w:rsidRDefault="00800EC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ink to the September meeting:  The meeting was unable to be recorded this month.  We will continue recording at next month’s meeti</w:t>
      </w:r>
      <w:r>
        <w:rPr>
          <w:rFonts w:ascii="Times New Roman" w:eastAsia="Times New Roman" w:hAnsi="Times New Roman" w:cs="Times New Roman"/>
        </w:rPr>
        <w:t>ng.</w:t>
      </w:r>
    </w:p>
    <w:p w14:paraId="7FCE5525" w14:textId="77777777" w:rsidR="00B92F7F" w:rsidRDefault="00B92F7F">
      <w:pPr>
        <w:rPr>
          <w:rFonts w:ascii="Times New Roman" w:eastAsia="Times New Roman" w:hAnsi="Times New Roman" w:cs="Times New Roman"/>
        </w:rPr>
      </w:pPr>
    </w:p>
    <w:p w14:paraId="29A574AA" w14:textId="77777777" w:rsidR="00B92F7F" w:rsidRDefault="00B92F7F">
      <w:pPr>
        <w:rPr>
          <w:rFonts w:ascii="Times New Roman" w:eastAsia="Times New Roman" w:hAnsi="Times New Roman" w:cs="Times New Roman"/>
        </w:rPr>
      </w:pPr>
    </w:p>
    <w:sectPr w:rsidR="00B92F7F">
      <w:pgSz w:w="12240" w:h="15840"/>
      <w:pgMar w:top="333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4E53CF"/>
    <w:multiLevelType w:val="multilevel"/>
    <w:tmpl w:val="FDD2EB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NDC3NDI1sTQyMjRW0lEKTi0uzszPAykwrAUAHWI+NSwAAAA="/>
  </w:docVars>
  <w:rsids>
    <w:rsidRoot w:val="00B92F7F"/>
    <w:rsid w:val="00800EC4"/>
    <w:rsid w:val="00B92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B094B"/>
  <w15:docId w15:val="{5B0A2C71-2FAF-4893-9ACA-AA8BBD644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9C57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57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d.rep@saces.org" TargetMode="External"/><Relationship Id="rId3" Type="http://schemas.openxmlformats.org/officeDocument/2006/relationships/styles" Target="styles.xml"/><Relationship Id="rId7" Type="http://schemas.openxmlformats.org/officeDocument/2006/relationships/hyperlink" Target="https://docs.google.com/document/d/1vSkE-hPMcRsbnf97p3LILLF9QbJhzyEsm9lg8EUhnIU/edit?usp=shar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grad.rep@sac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2r8SyQZ9uOvDDkQCHSuff10RKg==">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y Christopher-Holloway LPC</dc:creator>
  <cp:lastModifiedBy>Kristy Christopher-Holloway LPC</cp:lastModifiedBy>
  <cp:revision>2</cp:revision>
  <dcterms:created xsi:type="dcterms:W3CDTF">2019-10-11T18:08:00Z</dcterms:created>
  <dcterms:modified xsi:type="dcterms:W3CDTF">2019-10-11T18:08:00Z</dcterms:modified>
</cp:coreProperties>
</file>